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chanic</w:t>
      </w:r>
      <w:r>
        <w:t xml:space="preserve"> </w:t>
      </w:r>
      <w:r>
        <w:t xml:space="preserve">Position</w:t>
      </w:r>
      <w:r>
        <w:t xml:space="preserve"> </w:t>
      </w:r>
      <w:r>
        <w:t xml:space="preserve">in</w:t>
      </w:r>
      <w:r>
        <w:t xml:space="preserve"> </w:t>
      </w:r>
      <w:r>
        <w:t xml:space="preserve">Zimbabwe</w:t>
      </w:r>
      <w:r>
        <w:t xml:space="preserve"> </w:t>
      </w:r>
      <w:r>
        <w:t xml:space="preserve">Harare</w:t>
      </w:r>
    </w:p>
    <w:bookmarkStart w:id="25" w:name="cover-letter"/>
    <w:p>
      <w:pPr>
        <w:pStyle w:val="Heading1"/>
      </w:pPr>
      <w:r>
        <w:t xml:space="preserve">Cover Letter</w:t>
      </w:r>
    </w:p>
    <w:p>
      <w:pPr>
        <w:pStyle w:val="FirstParagraph"/>
      </w:pPr>
      <w:r>
        <w:t xml:space="preserve">Dear Hiring Manager,</w:t>
      </w:r>
    </w:p>
    <w:p>
      <w:pPr>
        <w:pStyle w:val="BodyText"/>
      </w:pPr>
      <w:r>
        <w:t xml:space="preserve">I am writing to express my sincere interest in the Mechanic position at [Company Name] in Zimbabwe Harare. With a deep passion for automotive repair and a wealth of hands-on experience, I am eager to contribute my skills and dedication to your team. Zimbabwe Harare, as a bustling hub of activity, demands reliable and skilled mechanics who understand the unique challenges of maintaining vehicles in this dynamic environment. My background in mechanical engineering, combined with my commitment to excellence, aligns perfectly with the needs of your organization.</w:t>
      </w:r>
    </w:p>
    <w:bookmarkStart w:id="20" w:name="Xad676025e06a8a83fee6c54c4bb1f2ca741fb47"/>
    <w:p>
      <w:pPr>
        <w:pStyle w:val="Heading2"/>
      </w:pPr>
      <w:r>
        <w:t xml:space="preserve">Why I Am a Strong Candidate for the Mechanic Role</w:t>
      </w:r>
    </w:p>
    <w:p>
      <w:pPr>
        <w:pStyle w:val="FirstParagraph"/>
      </w:pPr>
      <w:r>
        <w:t xml:space="preserve">As a certified Mechanic with over [X years] of experience in Zimbabwe Harare, I have developed a comprehensive understanding of vehicle maintenance and repair. My work has spanned from routine servicing to complex diagnostic procedures, ensuring that vehicles operate efficiently even under challenging conditions. In Zimbabwe Harare, where the automotive industry is integral to both personal and commercial transportation, my expertise in repairing a wide range of vehicles—from vintage models to modern hybrids—has been a valuable asset.</w:t>
      </w:r>
    </w:p>
    <w:p>
      <w:pPr>
        <w:pStyle w:val="BodyText"/>
      </w:pPr>
      <w:r>
        <w:t xml:space="preserve">My journey as a Mechanic began in [Name of Previous Company or Workshop], where I honed my skills through rigorous training and real-world applications. I am proficient in using advanced diagnostic tools and software, which allows me to identify issues quickly and provide precise solutions. This is particularly important in Zimbabwe Harare, where access to specialized equipment can be limited, and adaptability is key. My ability to troubleshoot problems efficiently has earned me a reputation for reliability among clients and colleagues alike.</w:t>
      </w:r>
    </w:p>
    <w:bookmarkEnd w:id="20"/>
    <w:bookmarkStart w:id="21" w:name="Xeb3e5bfc25148ea4316504412fcbd3206bdd42e"/>
    <w:p>
      <w:pPr>
        <w:pStyle w:val="Heading2"/>
      </w:pPr>
      <w:r>
        <w:t xml:space="preserve">Understanding the Unique Needs of Zimbabwe Harare</w:t>
      </w:r>
    </w:p>
    <w:p>
      <w:pPr>
        <w:pStyle w:val="FirstParagraph"/>
      </w:pPr>
      <w:r>
        <w:t xml:space="preserve">Zimbabwe Harare is a city with a diverse automotive landscape, ranging from private vehicles to large commercial fleets. As a Mechanic in this region, I have encountered challenges such as fluctuating fuel prices, harsh climatic conditions, and the need for cost-effective repairs. These experiences have shaped my approach to problem-solving and reinforced the importance of delivering high-quality work at competitive rates. I understand that customers in Harare value transparency, efficiency, and affordability—principles that I have consistently upheld throughout my career.</w:t>
      </w:r>
    </w:p>
    <w:p>
      <w:pPr>
        <w:pStyle w:val="BodyText"/>
      </w:pPr>
      <w:r>
        <w:t xml:space="preserve">One of my proudest achievements in Zimbabwe Harare was leading a team to overhaul a fleet of aging buses for a local transport company. This project required not only technical expertise but also the ability to manage timelines and resources effectively. The success of this endeavor, which resulted in improved safety and reduced downtime for the company, highlighted my ability to thrive in collaborative environments while maintaining high standards of workmanship.</w:t>
      </w:r>
    </w:p>
    <w:bookmarkEnd w:id="21"/>
    <w:bookmarkStart w:id="22" w:name="X382340a8a3a846d300ca888e03aa11e2e5e3e3e"/>
    <w:p>
      <w:pPr>
        <w:pStyle w:val="Heading2"/>
      </w:pPr>
      <w:r>
        <w:t xml:space="preserve">Commitment to Continuous Learning and Growth</w:t>
      </w:r>
    </w:p>
    <w:p>
      <w:pPr>
        <w:pStyle w:val="FirstParagraph"/>
      </w:pPr>
      <w:r>
        <w:t xml:space="preserve">The field of mechanics is constantly evolving, and I am committed to staying at the forefront of industry advancements. I regularly attend workshops and training sessions on the latest automotive technologies, ensuring that my skills remain relevant and up-to-date. In Zimbabwe Harare, where new vehicle models are increasingly popular, this dedication to learning allows me to provide cutting-edge solutions to clients.</w:t>
      </w:r>
    </w:p>
    <w:p>
      <w:pPr>
        <w:pStyle w:val="BodyText"/>
      </w:pPr>
      <w:r>
        <w:t xml:space="preserve">Additionally, I have a strong understanding of safety protocols and environmental regulations. In Zimbabwe Harare, where sustainability is becoming a priority, I make it a point to use eco-friendly practices whenever possible. This includes proper disposal of hazardous materials and promoting fuel-efficient maintenance techniques. By prioritizing both safety and sustainability, I aim to contribute to the broader goals of responsible automotive service in the region.</w:t>
      </w:r>
    </w:p>
    <w:bookmarkEnd w:id="22"/>
    <w:bookmarkStart w:id="23" w:name="why-i-want-to-join-your-team"/>
    <w:p>
      <w:pPr>
        <w:pStyle w:val="Heading2"/>
      </w:pPr>
      <w:r>
        <w:t xml:space="preserve">Why I Want to Join Your Team</w:t>
      </w:r>
    </w:p>
    <w:p>
      <w:pPr>
        <w:pStyle w:val="FirstParagraph"/>
      </w:pPr>
      <w:r>
        <w:t xml:space="preserve">Your organization’s reputation for excellence in automotive services resonates deeply with my professional values. In Zimbabwe Harare, where trust and quality are paramount, I am confident that my contributions will align seamlessly with your mission. I am particularly drawn to the opportunity to work in a team that values innovation and customer satisfaction, as these are essential qualities for success in this field.</w:t>
      </w:r>
    </w:p>
    <w:p>
      <w:pPr>
        <w:pStyle w:val="BodyText"/>
      </w:pPr>
      <w:r>
        <w:t xml:space="preserve">Furthermore, I am excited about the prospect of working in Zimbabwe Harare, a city that is both culturally rich and economically vibrant. My experience here has shown me the importance of building strong relationships with clients and colleagues. I believe that a Mechanic’s role extends beyond technical expertise; it also involves fostering trust and understanding within the community. This philosophy has guided my work for years, and I am eager to bring this perspective to your team.</w:t>
      </w:r>
    </w:p>
    <w:bookmarkEnd w:id="23"/>
    <w:bookmarkStart w:id="24" w:name="conclusion"/>
    <w:p>
      <w:pPr>
        <w:pStyle w:val="Heading2"/>
      </w:pPr>
      <w:r>
        <w:t xml:space="preserve">Conclusion</w:t>
      </w:r>
    </w:p>
    <w:p>
      <w:pPr>
        <w:pStyle w:val="FirstParagraph"/>
      </w:pPr>
      <w:r>
        <w:t xml:space="preserve">In conclusion, I am enthusiastic about the opportunity to contribute my skills as a Mechanic in Zimbabwe Harare. My experience, dedication, and passion for automotive repair make me a strong candidate for this position. I am confident that my ability to adapt to the unique demands of this region will add value to your organization. Thank you for considering my application. I look forward to the possibility of discussing how I can contribute to your team’s continued success.</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chanic Position in Zimbabwe Harare</dc:title>
  <dc:creator/>
  <dc:language>en</dc:language>
  <cp:keywords/>
  <dcterms:created xsi:type="dcterms:W3CDTF">2026-07-21T07:54:32Z</dcterms:created>
  <dcterms:modified xsi:type="dcterms:W3CDTF">2026-07-21T07:54:32Z</dcterms:modified>
</cp:coreProperties>
</file>

<file path=docProps/custom.xml><?xml version="1.0" encoding="utf-8"?>
<Properties xmlns="http://schemas.openxmlformats.org/officeDocument/2006/custom-properties" xmlns:vt="http://schemas.openxmlformats.org/officeDocument/2006/docPropsVTypes"/>
</file>